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A1030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34A7EFFA"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w:t>
      </w:r>
      <w:r w:rsidR="0069549C">
        <w:t>’</w:t>
      </w:r>
      <w:r w:rsidRPr="00203863">
        <w:t>s virtualization enables bending some of these rules.  Engineering teams need to reassess cloud-native patterns as a mechanism to improve their systems</w:t>
      </w:r>
      <w:r w:rsidR="0069549C">
        <w:t>’</w:t>
      </w:r>
      <w:r w:rsidRPr="00203863">
        <w:t xml:space="preserve"> performance, reliability, and economics.</w:t>
      </w:r>
    </w:p>
    <w:p w14:paraId="016A2ACB" w14:textId="00C70EC9" w:rsidR="00FE4E3C" w:rsidRDefault="00FE4E3C" w:rsidP="00FE4E3C">
      <w:pPr>
        <w:pStyle w:val="Heading1"/>
      </w:pPr>
      <w:r>
        <w:t>Background</w:t>
      </w:r>
    </w:p>
    <w:p w14:paraId="74F8222B" w14:textId="194FF3EC"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w:t>
      </w:r>
      <w:r w:rsidR="0069549C">
        <w:t>’</w:t>
      </w:r>
      <w:r>
        <w:t>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5282B2AD"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w:t>
      </w:r>
      <w:r w:rsidR="0069549C">
        <w:t>’</w:t>
      </w:r>
      <w:r>
        <w:t>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098AF4B" w:rsidR="00095085" w:rsidRDefault="00095085" w:rsidP="0031335A">
      <w:r w:rsidRPr="00095085">
        <w:t xml:space="preserve">           Architecture teams must define modern high-availability mechanisms that exploit the cloud</w:t>
      </w:r>
      <w:r w:rsidR="0069549C">
        <w:t>’</w:t>
      </w:r>
      <w:r w:rsidRPr="00095085">
        <w:t xml:space="preserve">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w:t>
      </w:r>
      <w:r w:rsidR="0069549C">
        <w:t>’</w:t>
      </w:r>
      <w:r w:rsidRPr="00095085">
        <w:t>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6EEB1BBA" w:rsidR="00FE4E3C" w:rsidRDefault="00FE4E3C" w:rsidP="00FE4E3C">
      <w:pPr>
        <w:pStyle w:val="Heading1"/>
      </w:pPr>
      <w:r>
        <w:lastRenderedPageBreak/>
        <w:t>Literature Review</w:t>
      </w:r>
    </w:p>
    <w:p w14:paraId="4C938FC0" w14:textId="7014867C" w:rsidR="00EA5824" w:rsidRPr="00EA5824" w:rsidRDefault="00EA5824" w:rsidP="00EA5824">
      <w:r>
        <w:tab/>
        <w:t xml:space="preserve">The current academic literature presents several themes toward building performant applications with high-availability </w:t>
      </w:r>
      <w:r w:rsidR="001B52B7">
        <w:t>capabilities</w:t>
      </w:r>
      <w:r>
        <w:t>.</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677090DE" w:rsidR="00983AD2" w:rsidRDefault="00983AD2" w:rsidP="00983AD2">
      <w:pPr>
        <w:pStyle w:val="Heading2"/>
      </w:pPr>
      <w:r>
        <w:t xml:space="preserve">Deployment </w:t>
      </w:r>
      <w:r w:rsidR="00475A64">
        <w:t>Challenges</w:t>
      </w:r>
    </w:p>
    <w:p w14:paraId="00537F0C" w14:textId="48B1509B" w:rsidR="003F7D98" w:rsidRDefault="008370EC" w:rsidP="003F7D98">
      <w:r>
        <w:t xml:space="preserve">           Modern businesses use Continuous Integration and Deployment (CI/CD) pipelines to release production u</w:t>
      </w:r>
      <w:r>
        <w:t xml:space="preserve">pdates multiple times per day.  </w:t>
      </w:r>
      <w:r>
        <w:t xml:space="preserve">This requirement introduces complexity for high-availability systems that seek to maintain zero downtime.  </w:t>
      </w:r>
      <w:proofErr w:type="spellStart"/>
      <w:r>
        <w:t>Rudrabhatla</w:t>
      </w:r>
      <w:proofErr w:type="spellEnd"/>
      <w:r>
        <w:t xml:space="preserve"> (2020) presents constructive research into rolling, blue-green, and canary methodologies, stating the core difference is the cost, duplication, and security.  These observations directly overlap with </w:t>
      </w:r>
      <w:proofErr w:type="spellStart"/>
      <w:r>
        <w:t>Tamimi</w:t>
      </w:r>
      <w:proofErr w:type="spellEnd"/>
      <w:r>
        <w:t xml:space="preserve"> et al. (2020).  Blue-Green deployments refer to duplicating the environment and using </w:t>
      </w:r>
      <w:r>
        <w:lastRenderedPageBreak/>
        <w:t>load-balancer or DNS (Domain Name Service) magic to toggle between them.  This strategy has the most safety but also the highest cost.</w:t>
      </w:r>
    </w:p>
    <w:p w14:paraId="4B671A14" w14:textId="2080D7B6" w:rsidR="00ED73F6" w:rsidRDefault="004627E2" w:rsidP="004627E2">
      <w:pPr>
        <w:pStyle w:val="Heading2"/>
      </w:pPr>
      <w:r>
        <w:t>Evolution of Clustering Strategies</w:t>
      </w:r>
    </w:p>
    <w:p w14:paraId="7C31D815" w14:textId="2BB8B85A" w:rsidR="00FD7638" w:rsidRDefault="00FD7638" w:rsidP="00FD7638">
      <w:r>
        <w:t>           Cheng et al. (2005) describe a case study with International Technology Roadmap for Semiconductor</w:t>
      </w:r>
      <w:r w:rsidR="0069549C">
        <w:t>’</w:t>
      </w:r>
      <w:r>
        <w:t>s Factory Information and Control Systems (FIC). This mission-critical system cannot exceed 240 minutes of downtime annually (99.95% uptime). </w:t>
      </w:r>
    </w:p>
    <w:p w14:paraId="1F3B93CB" w14:textId="77777777" w:rsidR="00FD7638" w:rsidRDefault="00FD7638" w:rsidP="00FD7638">
      <w:r>
        <w:t>Similar to other companies, FICS relies on clustering services. Under the covers, these solutions employ a heart beating mechanism to discover compute-node failures. Additional custom client middleware also transparently retries failures. Despite these architectural protections, the operations team still found it challenging to meet this aggressive Service Level Objective (SLO).</w:t>
      </w:r>
    </w:p>
    <w:p w14:paraId="113C2CA3" w14:textId="3E546A08" w:rsidR="00FD7638" w:rsidRDefault="00FD7638" w:rsidP="00FD7638">
      <w:r>
        <w:t>           The engineers began collecting metrics, leading to the discovery that node failure is proportional to service instance age (total runtime).</w:t>
      </w:r>
      <w:r>
        <w:t xml:space="preserve">  </w:t>
      </w:r>
      <w:r>
        <w:t xml:space="preserve">This revelation makes logical sense, as long-running processes have more opportunity to become corrupt or leak resources. They began collecting data to predict Mean Time </w:t>
      </w:r>
      <w:proofErr w:type="gramStart"/>
      <w:r>
        <w:t>To</w:t>
      </w:r>
      <w:proofErr w:type="gramEnd"/>
      <w:r>
        <w:t xml:space="preserve"> Failure (MTTR) per service. Today, FCIS experiences than 120 minutes of annual downtime (99.98% availability).</w:t>
      </w:r>
    </w:p>
    <w:p w14:paraId="4C89277B" w14:textId="41FD7902" w:rsidR="00FD7638" w:rsidRDefault="00FD7638" w:rsidP="00FD7638">
      <w:pPr>
        <w:ind w:firstLine="720"/>
      </w:pPr>
      <w:r>
        <w:t>Wen et al. (2020) present resear</w:t>
      </w:r>
      <w:r>
        <w:t>ch into Kubernetes placement strategies</w:t>
      </w:r>
      <w:r>
        <w:t>.  </w:t>
      </w:r>
      <w:r>
        <w:rPr>
          <w:rStyle w:val="Emphasis"/>
          <w:color w:val="0E101A"/>
        </w:rPr>
        <w:t>Kubernetes</w:t>
      </w:r>
      <w:r>
        <w:t>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resiliency and minimize hardware requirements.</w:t>
      </w:r>
    </w:p>
    <w:p w14:paraId="44BC715A" w14:textId="42A1DA32" w:rsidR="00FD7638" w:rsidRDefault="00FD7638" w:rsidP="00FD7638">
      <w:pPr>
        <w:ind w:firstLine="720"/>
      </w:pPr>
      <w:r>
        <w:t xml:space="preserve">Dedicated fail-over clusters increase availability and operational costs by </w:t>
      </w:r>
      <w:r>
        <w:t xml:space="preserve">prematurely </w:t>
      </w:r>
      <w:r>
        <w:t xml:space="preserve">provisioning idle resources. Yan &amp; Wang (2020) propose upgrading traditional active &amp; passive models (1+1) for H+K configurations. Essentially, administrators deploy H-service instances </w:t>
      </w:r>
      <w:r>
        <w:lastRenderedPageBreak/>
        <w:t>plus K-extra nodes. Then the environment can maintain full availability until K-concurrent failures.</w:t>
      </w:r>
    </w:p>
    <w:p w14:paraId="3DC05DFE" w14:textId="4328F834" w:rsidR="004627E2" w:rsidRDefault="004145C0" w:rsidP="004627E2">
      <w:pPr>
        <w:pStyle w:val="Heading2"/>
      </w:pPr>
      <w:r>
        <w:t>Reliability Constructs</w:t>
      </w:r>
    </w:p>
    <w:p w14:paraId="19698072" w14:textId="547FFBAB" w:rsidR="0037792A" w:rsidRDefault="0037792A" w:rsidP="0037792A">
      <w:r>
        <w:t xml:space="preserve">           Zhao (2014) documents multiple strategies for building dependable distributed systems.  Their patterns cluster into partitioning, </w:t>
      </w:r>
      <w:proofErr w:type="spellStart"/>
      <w:r>
        <w:t>checkpointing</w:t>
      </w:r>
      <w:proofErr w:type="spellEnd"/>
      <w:r>
        <w:t>, and consensus constructs (see Table 1).  Engineers can freely mix-and-match elements to form defense-in-depth architectural designs.  Consider a resource-intensive application tha</w:t>
      </w:r>
      <w:r>
        <w:t xml:space="preserve">t spans multiple server racks.  </w:t>
      </w:r>
      <w:r>
        <w:t>Administrators could use partitioning schemes to constrain the blast radius of the rack</w:t>
      </w:r>
      <w:r w:rsidR="0069549C">
        <w:t>’</w:t>
      </w:r>
      <w:r>
        <w:t>s edge router.  Programs with smaller logical units are simpler to backup and operate because of reduced internal state size and cross-component communication of requirements.</w:t>
      </w:r>
    </w:p>
    <w:p w14:paraId="6827E3FE" w14:textId="17A2D1A6" w:rsidR="004145C0" w:rsidRDefault="004145C0" w:rsidP="004145C0">
      <w:pPr>
        <w:pStyle w:val="Caption"/>
      </w:pPr>
      <w:r>
        <w:t>Table 1: Reliability Patterns</w:t>
      </w:r>
    </w:p>
    <w:tbl>
      <w:tblPr>
        <w:tblStyle w:val="GridTable4"/>
        <w:tblW w:w="0" w:type="auto"/>
        <w:tblLook w:val="04A0" w:firstRow="1" w:lastRow="0" w:firstColumn="1" w:lastColumn="0" w:noHBand="0" w:noVBand="1"/>
      </w:tblPr>
      <w:tblGrid>
        <w:gridCol w:w="2515"/>
        <w:gridCol w:w="6835"/>
      </w:tblGrid>
      <w:tr w:rsidR="00C97577" w14:paraId="138F6E0D" w14:textId="77777777" w:rsidTr="0041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FD02D8" w14:textId="5A3A87B2" w:rsidR="00C97577" w:rsidRDefault="00C97577" w:rsidP="004145C0">
            <w:pPr>
              <w:jc w:val="center"/>
            </w:pPr>
            <w:r>
              <w:t>Construct Method</w:t>
            </w:r>
          </w:p>
        </w:tc>
        <w:tc>
          <w:tcPr>
            <w:tcW w:w="6835" w:type="dxa"/>
          </w:tcPr>
          <w:p w14:paraId="5362E246" w14:textId="79732BDD" w:rsidR="00C97577" w:rsidRDefault="00C97577" w:rsidP="004145C0">
            <w:pPr>
              <w:jc w:val="center"/>
              <w:cnfStyle w:val="100000000000" w:firstRow="1" w:lastRow="0" w:firstColumn="0" w:lastColumn="0" w:oddVBand="0" w:evenVBand="0" w:oddHBand="0" w:evenHBand="0" w:firstRowFirstColumn="0" w:firstRowLastColumn="0" w:lastRowFirstColumn="0" w:lastRowLastColumn="0"/>
            </w:pPr>
            <w:r>
              <w:t>Unique Characteristics</w:t>
            </w:r>
          </w:p>
        </w:tc>
      </w:tr>
      <w:tr w:rsidR="00C97577" w14:paraId="226ADCD9"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3ADC0F" w14:textId="343A53B8" w:rsidR="00C97577" w:rsidRDefault="00C97577" w:rsidP="00C560C0">
            <w:r>
              <w:t>Partitioning</w:t>
            </w:r>
          </w:p>
        </w:tc>
        <w:tc>
          <w:tcPr>
            <w:tcW w:w="6835" w:type="dxa"/>
          </w:tcPr>
          <w:p w14:paraId="7DF496BC" w14:textId="4177042F"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ailure domain </w:t>
            </w:r>
            <w:r w:rsidR="00757230">
              <w:t xml:space="preserve">that </w:t>
            </w:r>
            <w:r>
              <w:t>constrain</w:t>
            </w:r>
            <w:r w:rsidR="00757230">
              <w:t>ing</w:t>
            </w:r>
            <w:r>
              <w:t xml:space="preserve"> </w:t>
            </w:r>
            <w:r w:rsidR="00757230">
              <w:t>impact of error</w:t>
            </w:r>
            <w:r>
              <w:t xml:space="preserve"> </w:t>
            </w:r>
          </w:p>
          <w:p w14:paraId="091915ED" w14:textId="0B5E0F52"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erve as logical horizontal scaling unit</w:t>
            </w:r>
          </w:p>
        </w:tc>
      </w:tr>
      <w:tr w:rsidR="00757230" w14:paraId="5A635770" w14:textId="77777777" w:rsidTr="004145C0">
        <w:tc>
          <w:tcPr>
            <w:cnfStyle w:val="001000000000" w:firstRow="0" w:lastRow="0" w:firstColumn="1" w:lastColumn="0" w:oddVBand="0" w:evenVBand="0" w:oddHBand="0" w:evenHBand="0" w:firstRowFirstColumn="0" w:firstRowLastColumn="0" w:lastRowFirstColumn="0" w:lastRowLastColumn="0"/>
            <w:tcW w:w="2515" w:type="dxa"/>
          </w:tcPr>
          <w:p w14:paraId="1983D721" w14:textId="16406625" w:rsidR="00757230" w:rsidRDefault="00757230" w:rsidP="00C560C0">
            <w:proofErr w:type="spellStart"/>
            <w:r>
              <w:t>Checkpointing</w:t>
            </w:r>
            <w:proofErr w:type="spellEnd"/>
          </w:p>
        </w:tc>
        <w:tc>
          <w:tcPr>
            <w:tcW w:w="6835" w:type="dxa"/>
          </w:tcPr>
          <w:p w14:paraId="4AD6B5A4" w14:textId="77777777"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llows a fetch-do-persist-acknowledge loop</w:t>
            </w:r>
          </w:p>
          <w:p w14:paraId="71E0DBF6" w14:textId="626FC1A8"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State is W</w:t>
            </w:r>
            <w:r w:rsidR="004145C0">
              <w:t>rite-</w:t>
            </w:r>
            <w:r>
              <w:t>M</w:t>
            </w:r>
            <w:r w:rsidR="004145C0">
              <w:t>any-</w:t>
            </w:r>
            <w:r>
              <w:t>R</w:t>
            </w:r>
            <w:r w:rsidR="004145C0">
              <w:t>ead-</w:t>
            </w:r>
            <w:r>
              <w:t>Maybe</w:t>
            </w:r>
          </w:p>
        </w:tc>
      </w:tr>
      <w:tr w:rsidR="004145C0" w14:paraId="1FC9DE43"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B49821" w14:textId="0D1243CF" w:rsidR="004145C0" w:rsidRDefault="004145C0" w:rsidP="00C560C0">
            <w:proofErr w:type="spellStart"/>
            <w:r>
              <w:t>Concensus</w:t>
            </w:r>
            <w:proofErr w:type="spellEnd"/>
          </w:p>
        </w:tc>
        <w:tc>
          <w:tcPr>
            <w:tcW w:w="6835" w:type="dxa"/>
          </w:tcPr>
          <w:p w14:paraId="6E4AEF0C" w14:textId="77777777"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centralized event processing</w:t>
            </w:r>
          </w:p>
          <w:p w14:paraId="133CD526" w14:textId="5C095852"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ventually consistent </w:t>
            </w:r>
            <w:proofErr w:type="spellStart"/>
            <w:r>
              <w:t>reckonsiliation</w:t>
            </w:r>
            <w:proofErr w:type="spellEnd"/>
          </w:p>
        </w:tc>
      </w:tr>
    </w:tbl>
    <w:p w14:paraId="7B11B03D" w14:textId="73D62F83" w:rsidR="00C97577" w:rsidRDefault="00C97577" w:rsidP="00C560C0">
      <w:r>
        <w:t xml:space="preserve"> </w:t>
      </w:r>
    </w:p>
    <w:p w14:paraId="45CD4180" w14:textId="00790637" w:rsidR="0069549C" w:rsidRDefault="0069549C" w:rsidP="0069549C">
      <w:pPr>
        <w:ind w:firstLine="720"/>
      </w:pPr>
      <w:r>
        <w:t>Wu et al. (2020) examine Apache Kafka-based streaming applications</w:t>
      </w:r>
      <w:r>
        <w:t>’</w:t>
      </w:r>
      <w:r>
        <w:t xml:space="preserve"> performance metrics under different </w:t>
      </w:r>
      <w:proofErr w:type="spellStart"/>
      <w:r>
        <w:t>checkpointing</w:t>
      </w:r>
      <w:proofErr w:type="spellEnd"/>
      <w:r>
        <w:t xml:space="preserve"> and batch-sizing configurations. They demonstrate that adjusting the frequency and sizing influences </w:t>
      </w:r>
      <w:proofErr w:type="spellStart"/>
      <w:r>
        <w:t>dequeuing</w:t>
      </w:r>
      <w:proofErr w:type="spellEnd"/>
      <w:r>
        <w:t xml:space="preserve"> speeds by 10x (10</w:t>
      </w:r>
      <w:r>
        <w:rPr>
          <w:vertAlign w:val="superscript"/>
        </w:rPr>
        <w:t xml:space="preserve">2 </w:t>
      </w:r>
      <w:r>
        <w:t>to 10</w:t>
      </w:r>
      <w:r>
        <w:rPr>
          <w:vertAlign w:val="superscript"/>
        </w:rPr>
        <w:t>3</w:t>
      </w:r>
      <w:r>
        <w:t xml:space="preserve"> </w:t>
      </w:r>
      <w:proofErr w:type="spellStart"/>
      <w:r>
        <w:t>ms</w:t>
      </w:r>
      <w:proofErr w:type="spellEnd"/>
      <w:r>
        <w:t>). After collecting a </w:t>
      </w:r>
      <w:r>
        <w:rPr>
          <w:rStyle w:val="Emphasis"/>
          <w:color w:val="0E101A"/>
        </w:rPr>
        <w:t>timeliness</w:t>
      </w:r>
      <w:r>
        <w:t> custom-metric, the authors construct an Artificial Neural Network (ANN) that optimistically issues the checkpoints</w:t>
      </w:r>
      <w:r>
        <w:t>.</w:t>
      </w:r>
    </w:p>
    <w:p w14:paraId="3DF0102C" w14:textId="3D73B23D" w:rsidR="0069549C" w:rsidRDefault="0069549C" w:rsidP="0069549C">
      <w:pPr>
        <w:ind w:firstLine="720"/>
      </w:pPr>
      <w:r>
        <w:t xml:space="preserve">Instead of reducing the </w:t>
      </w:r>
      <w:proofErr w:type="spellStart"/>
      <w:r>
        <w:t>checkpointing</w:t>
      </w:r>
      <w:proofErr w:type="spellEnd"/>
      <w:r>
        <w:t xml:space="preserve"> frequency, Cheng et al. (2019) seek to remove it entirely.  Their empirical study compares the performance of removing event durability entirely from standard open-source products (e.g</w:t>
      </w:r>
      <w:r>
        <w:t xml:space="preserve">., Apache Storm, </w:t>
      </w:r>
      <w:proofErr w:type="spellStart"/>
      <w:r>
        <w:t>Flink</w:t>
      </w:r>
      <w:proofErr w:type="spellEnd"/>
      <w:r>
        <w:t xml:space="preserve">, </w:t>
      </w:r>
      <w:proofErr w:type="gramStart"/>
      <w:r>
        <w:t>Spark</w:t>
      </w:r>
      <w:proofErr w:type="gramEnd"/>
      <w:r>
        <w:t xml:space="preserve">).  </w:t>
      </w:r>
      <w:r>
        <w:t>Next, replaying open-</w:t>
      </w:r>
      <w:r>
        <w:lastRenderedPageBreak/>
        <w:t>source data sets (14 to 45GiB each) enables measuring several streaming use-cases' reliability (e.g., online learning and event joining).  Their results show that even the non-</w:t>
      </w:r>
      <w:proofErr w:type="spellStart"/>
      <w:r>
        <w:t>checkpointed</w:t>
      </w:r>
      <w:proofErr w:type="spellEnd"/>
      <w:r>
        <w:t xml:space="preserve"> stress tests asymptote at 92.5% accuracy.</w:t>
      </w:r>
    </w:p>
    <w:p w14:paraId="230004B0" w14:textId="64E0464B" w:rsidR="001B7BF1" w:rsidRDefault="006561B8" w:rsidP="006561B8">
      <w:pPr>
        <w:ind w:firstLine="720"/>
      </w:pPr>
      <w:proofErr w:type="spellStart"/>
      <w:r w:rsidRPr="006561B8">
        <w:t>Verbitski</w:t>
      </w:r>
      <w:proofErr w:type="spellEnd"/>
      <w:r w:rsidRPr="006561B8">
        <w:t xml:space="preserve"> et al. (2018) present the Amazon Aurora database, a cloud-native database that avoids distributed consensus.  They improve write-performance by supporting per node append-only transaction logs.  This approach avoids write-contention and the need to update previous blocks.  When a consistent system view is necessary, then the storage layer projects a virtual point-in-time view.  The view reassembles the individual transaction logs without requiring any locking.  Their elegant solution is generalizable and applicable to other database technologies.</w:t>
      </w:r>
    </w:p>
    <w:p w14:paraId="4C2F1DA4" w14:textId="36993D4A" w:rsidR="00FE4E3C" w:rsidRDefault="00FE4E3C" w:rsidP="00FE4E3C">
      <w:pPr>
        <w:pStyle w:val="Heading1"/>
      </w:pPr>
      <w:r>
        <w:t>Approach</w:t>
      </w:r>
    </w:p>
    <w:p w14:paraId="3F861909" w14:textId="3C3EC12F" w:rsidR="00C10EEF" w:rsidRDefault="00EF138D" w:rsidP="00FE4E3C">
      <w:r>
        <w:tab/>
        <w:t>The literature review encapsulates several themes that must appear in future constructive research.  First, high-availability systems must defend against numerous operational risks, such as deployment management, operator error, and acts of god.  However, mitigating those risks adds significant overhead, especially when considering they rarely factor into operations.  This situation requires businesses to balance protections through ‘art-not-science.’</w:t>
      </w:r>
      <w:r w:rsidR="00C10EEF">
        <w:t xml:space="preserve">  Second, there</w:t>
      </w:r>
      <w:r w:rsidR="00F1374B">
        <w:t xml:space="preserve"> combinations of traditional architecture technics that likely need modernization.  For example, cloud databases can access arbitrarily large disk volumes, simplifying immutable storage.</w:t>
      </w:r>
    </w:p>
    <w:p w14:paraId="7D324915" w14:textId="47B0FB2F" w:rsidR="00C10EEF" w:rsidRPr="00FE4E3C" w:rsidRDefault="00C10EEF" w:rsidP="00FE4E3C">
      <w:r>
        <w:tab/>
        <w:t>This constructive research delivers a collection of scenario-specific stream processing applications that minimize resource waste.  Quality research must be difficult, elegant, and useful</w:t>
      </w:r>
      <w:sdt>
        <w:sdtPr>
          <w:id w:val="1758248530"/>
          <w:citation/>
        </w:sdtPr>
        <w:sdtContent>
          <w:r>
            <w:fldChar w:fldCharType="begin"/>
          </w:r>
          <w:r>
            <w:instrText xml:space="preserve"> CITATION Zel14 \l 1033 </w:instrText>
          </w:r>
          <w:r>
            <w:fldChar w:fldCharType="separate"/>
          </w:r>
          <w:r>
            <w:rPr>
              <w:noProof/>
            </w:rPr>
            <w:t xml:space="preserve"> (Zeller, 2014)</w:t>
          </w:r>
          <w:r>
            <w:fldChar w:fldCharType="end"/>
          </w:r>
        </w:sdtContent>
      </w:sdt>
      <w:r>
        <w:t>.  Meeting that expectation means that the results must be broadly applicable to many modern applications.</w:t>
      </w:r>
      <w:bookmarkStart w:id="0" w:name="_GoBack"/>
      <w:bookmarkEnd w:id="0"/>
    </w:p>
    <w:sectPr w:rsidR="00C10EEF"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CE15E" w14:textId="77777777" w:rsidR="00A10307" w:rsidRDefault="00A10307" w:rsidP="0082223F">
      <w:pPr>
        <w:spacing w:line="240" w:lineRule="auto"/>
      </w:pPr>
      <w:r>
        <w:separator/>
      </w:r>
    </w:p>
  </w:endnote>
  <w:endnote w:type="continuationSeparator" w:id="0">
    <w:p w14:paraId="20D907C4" w14:textId="77777777" w:rsidR="00A10307" w:rsidRDefault="00A103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4EDA9" w14:textId="77777777" w:rsidR="00A10307" w:rsidRDefault="00A10307" w:rsidP="0082223F">
      <w:pPr>
        <w:spacing w:line="240" w:lineRule="auto"/>
      </w:pPr>
      <w:r>
        <w:separator/>
      </w:r>
    </w:p>
  </w:footnote>
  <w:footnote w:type="continuationSeparator" w:id="0">
    <w:p w14:paraId="3B9C23CA" w14:textId="77777777" w:rsidR="00A10307" w:rsidRDefault="00A103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5DBBE1B6"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1374B">
          <w:rPr>
            <w:noProof/>
          </w:rPr>
          <w:t>8</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686E2E"/>
    <w:multiLevelType w:val="hybridMultilevel"/>
    <w:tmpl w:val="3658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F2CA7"/>
    <w:rsid w:val="00102A1C"/>
    <w:rsid w:val="001033E8"/>
    <w:rsid w:val="00112CAF"/>
    <w:rsid w:val="00116F99"/>
    <w:rsid w:val="00134FBD"/>
    <w:rsid w:val="00162103"/>
    <w:rsid w:val="00183597"/>
    <w:rsid w:val="001A04E2"/>
    <w:rsid w:val="001B27C4"/>
    <w:rsid w:val="001B52B7"/>
    <w:rsid w:val="001B7BF1"/>
    <w:rsid w:val="001C7264"/>
    <w:rsid w:val="001D6CC5"/>
    <w:rsid w:val="001E4F11"/>
    <w:rsid w:val="00203863"/>
    <w:rsid w:val="002516A9"/>
    <w:rsid w:val="002806B7"/>
    <w:rsid w:val="00296577"/>
    <w:rsid w:val="002D0CEB"/>
    <w:rsid w:val="0031335A"/>
    <w:rsid w:val="0037792A"/>
    <w:rsid w:val="003C0E23"/>
    <w:rsid w:val="003C4C45"/>
    <w:rsid w:val="003F4714"/>
    <w:rsid w:val="003F7D98"/>
    <w:rsid w:val="00401D65"/>
    <w:rsid w:val="004145C0"/>
    <w:rsid w:val="004223E8"/>
    <w:rsid w:val="00424108"/>
    <w:rsid w:val="0043267F"/>
    <w:rsid w:val="004340E0"/>
    <w:rsid w:val="00440CD7"/>
    <w:rsid w:val="00445B27"/>
    <w:rsid w:val="004627E2"/>
    <w:rsid w:val="004630E4"/>
    <w:rsid w:val="00475A64"/>
    <w:rsid w:val="0048306C"/>
    <w:rsid w:val="00497148"/>
    <w:rsid w:val="004A4981"/>
    <w:rsid w:val="004A784B"/>
    <w:rsid w:val="004B7B23"/>
    <w:rsid w:val="00525845"/>
    <w:rsid w:val="00533968"/>
    <w:rsid w:val="005B644D"/>
    <w:rsid w:val="005B7079"/>
    <w:rsid w:val="005C39BA"/>
    <w:rsid w:val="005E3DAD"/>
    <w:rsid w:val="00603A04"/>
    <w:rsid w:val="00604812"/>
    <w:rsid w:val="006561B8"/>
    <w:rsid w:val="00664B21"/>
    <w:rsid w:val="0069549C"/>
    <w:rsid w:val="006D793E"/>
    <w:rsid w:val="00700932"/>
    <w:rsid w:val="00713EFA"/>
    <w:rsid w:val="0073677D"/>
    <w:rsid w:val="00750EE0"/>
    <w:rsid w:val="00757230"/>
    <w:rsid w:val="00797A1D"/>
    <w:rsid w:val="007D2E74"/>
    <w:rsid w:val="0082223F"/>
    <w:rsid w:val="008370EC"/>
    <w:rsid w:val="008561CB"/>
    <w:rsid w:val="00877007"/>
    <w:rsid w:val="0088173A"/>
    <w:rsid w:val="00897466"/>
    <w:rsid w:val="008A1246"/>
    <w:rsid w:val="008B5129"/>
    <w:rsid w:val="008B532F"/>
    <w:rsid w:val="008C583C"/>
    <w:rsid w:val="008D0612"/>
    <w:rsid w:val="008E701D"/>
    <w:rsid w:val="00945D1C"/>
    <w:rsid w:val="0096514A"/>
    <w:rsid w:val="00966A5E"/>
    <w:rsid w:val="00983AD2"/>
    <w:rsid w:val="009A757D"/>
    <w:rsid w:val="009B2C9B"/>
    <w:rsid w:val="009D7240"/>
    <w:rsid w:val="009E49A0"/>
    <w:rsid w:val="00A10307"/>
    <w:rsid w:val="00A11B2B"/>
    <w:rsid w:val="00A46847"/>
    <w:rsid w:val="00A708A2"/>
    <w:rsid w:val="00A770EE"/>
    <w:rsid w:val="00A96467"/>
    <w:rsid w:val="00AA0FE4"/>
    <w:rsid w:val="00AB7A71"/>
    <w:rsid w:val="00B13ADF"/>
    <w:rsid w:val="00B25A4C"/>
    <w:rsid w:val="00B41AC8"/>
    <w:rsid w:val="00B62E4A"/>
    <w:rsid w:val="00B83595"/>
    <w:rsid w:val="00BA653C"/>
    <w:rsid w:val="00BB5E14"/>
    <w:rsid w:val="00BE7CFE"/>
    <w:rsid w:val="00C10EEF"/>
    <w:rsid w:val="00C325EA"/>
    <w:rsid w:val="00C54DC8"/>
    <w:rsid w:val="00C560C0"/>
    <w:rsid w:val="00C73692"/>
    <w:rsid w:val="00C77FBA"/>
    <w:rsid w:val="00C93BB7"/>
    <w:rsid w:val="00C96418"/>
    <w:rsid w:val="00C97577"/>
    <w:rsid w:val="00CB25E9"/>
    <w:rsid w:val="00CC6E26"/>
    <w:rsid w:val="00CD58E1"/>
    <w:rsid w:val="00CD7E11"/>
    <w:rsid w:val="00D0165E"/>
    <w:rsid w:val="00D441F5"/>
    <w:rsid w:val="00D62B75"/>
    <w:rsid w:val="00D63D04"/>
    <w:rsid w:val="00D75C7B"/>
    <w:rsid w:val="00D85C7B"/>
    <w:rsid w:val="00D85EB6"/>
    <w:rsid w:val="00D91D45"/>
    <w:rsid w:val="00DC1866"/>
    <w:rsid w:val="00DE2224"/>
    <w:rsid w:val="00DE7243"/>
    <w:rsid w:val="00E234E9"/>
    <w:rsid w:val="00E25049"/>
    <w:rsid w:val="00E365C7"/>
    <w:rsid w:val="00E42BE9"/>
    <w:rsid w:val="00E7046C"/>
    <w:rsid w:val="00E7756D"/>
    <w:rsid w:val="00E90B38"/>
    <w:rsid w:val="00EA5824"/>
    <w:rsid w:val="00EC331B"/>
    <w:rsid w:val="00ED3713"/>
    <w:rsid w:val="00ED73F6"/>
    <w:rsid w:val="00EF138D"/>
    <w:rsid w:val="00F02064"/>
    <w:rsid w:val="00F1374B"/>
    <w:rsid w:val="00F80A12"/>
    <w:rsid w:val="00F91C50"/>
    <w:rsid w:val="00FD060B"/>
    <w:rsid w:val="00FD7638"/>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145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D7638"/>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827985459">
      <w:bodyDiv w:val="1"/>
      <w:marLeft w:val="0"/>
      <w:marRight w:val="0"/>
      <w:marTop w:val="0"/>
      <w:marBottom w:val="0"/>
      <w:divBdr>
        <w:top w:val="none" w:sz="0" w:space="0" w:color="auto"/>
        <w:left w:val="none" w:sz="0" w:space="0" w:color="auto"/>
        <w:bottom w:val="none" w:sz="0" w:space="0" w:color="auto"/>
        <w:right w:val="none" w:sz="0" w:space="0" w:color="auto"/>
      </w:divBdr>
    </w:div>
    <w:div w:id="1227650058">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9</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10</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1</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2</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
    <b:Tag>Zel14</b:Tag>
    <b:SourceType>InternetSite</b:SourceType>
    <b:Guid>{3B898DE2-7574-4774-817D-42208508B3A2}</b:Guid>
    <b:Title>What makes useful research in software engineering</b:Title>
    <b:Year>2014</b:Year>
    <b:Author>
      <b:Author>
        <b:NameList>
          <b:Person>
            <b:Last>Zeller</b:Last>
            <b:First>A</b:First>
          </b:Person>
        </b:NameList>
      </b:Author>
    </b:Author>
    <b:InternetSiteTitle>YouTube</b:InternetSiteTitle>
    <b:Month>June</b:Month>
    <b:Day>14</b:Day>
    <b:URL>https://www.youtube.com/watch?v=4MbixFVWwck</b:URL>
    <b:RefOrder>8</b:RefOrder>
  </b:Source>
</b:Sources>
</file>

<file path=customXml/itemProps1.xml><?xml version="1.0" encoding="utf-8"?>
<ds:datastoreItem xmlns:ds="http://schemas.openxmlformats.org/officeDocument/2006/customXml" ds:itemID="{E7A21583-8AD3-458B-8176-9D6AA8659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7</TotalTime>
  <Pages>8</Pages>
  <Words>1982</Words>
  <Characters>1130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90</cp:revision>
  <dcterms:created xsi:type="dcterms:W3CDTF">2019-05-19T17:38:00Z</dcterms:created>
  <dcterms:modified xsi:type="dcterms:W3CDTF">2021-04-11T17:18:00Z</dcterms:modified>
</cp:coreProperties>
</file>